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งอทดสอบ</w:t>
      </w:r>
      <w:r>
        <w:t xml:space="preserve"> </w:t>
      </w:r>
      <w:r>
        <w:t xml:space="preserve">text</w:t>
      </w:r>
      <w:r>
        <w:t xml:space="preserve"> </w:t>
      </w:r>
      <w:r>
        <w:t xml:space="preserve">improve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้ินสุดส้ินสุสิ้นสุ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ส้ินสุดส้ินสุ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ส้ินสุดส้ินสุ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้ินสุดส้ินสุดหนึ่งสองสามหนึ่งสองสามส้ินสุดส้ินสุดหนึ่งสองสามหนึ่งสองสามทำไมคะทุกคนประกอบด้วยหนึ่งหนึ่งสองสามสุดสุดเด็กๆทุกคนเด็กๆๆทุกคนปลา4ตัวนักเรียนดูvideoนะเด็กๆๆทุกคนปลา4ตัวนักเรียนดูvideoนะประกอบด้วยหนึ่งประกอบด้วยหนึ่งประกอบด้วยหนึ่งประกอบด้วยหนึ่งประกอบด้วยหนึ่งประกอบด้วยหนึ่งเด็กๆๆทุกคนปลา4ตัวนักเรียนดูvideoนะนักเรียนดูvideoนะนักเรียนดูvideoนะนักเรียนดูvideoนะนักเรียนดูvideoนะAcerAcer greenQRkeyboardหนึ่งสองสามAcergreengreengreenAceraceracerfacebookfacebookfacebookgreengreengreen greengreen greenเนี่ยหรอเนี่ยหรอเนี่ยหรอเด็กๆๆทุกคนเนี่ยประกอบด้วยหนึ่งหรอนึงอิอิpomfacebookfacebookวันจันท์วันจันท์โกดแค้นวันจันท์โกดแค้นโกดแค้นวันจันท์facebo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งอทดสอบ text improver</dc:title>
  <dc:creator/>
  <cp:keywords/>
  <dcterms:created xsi:type="dcterms:W3CDTF">2023-06-21T08:47:23Z</dcterms:created>
  <dcterms:modified xsi:type="dcterms:W3CDTF">2023-06-21T0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มิถุนายน 2566 เวลา 13.36 น.</vt:lpwstr>
  </property>
  <property fmtid="{D5CDD505-2E9C-101B-9397-08002B2CF9AE}" pid="3" name="subtitle">
    <vt:lpwstr/>
  </property>
</Properties>
</file>